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ury Galpr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lpr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9 Lorete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uryg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79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